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3307C" w14:textId="77777777" w:rsidR="008A598B" w:rsidRDefault="008A598B" w:rsidP="008A598B">
      <w:pPr>
        <w:rPr>
          <w:rFonts w:ascii="Gadugi" w:hAnsi="Gadugi"/>
        </w:rPr>
      </w:pPr>
    </w:p>
    <w:p w14:paraId="2454F4AC" w14:textId="6C97E58D" w:rsidR="007A355F" w:rsidRDefault="008A598B" w:rsidP="008A598B">
      <w:hyperlink r:id="rId4" w:history="1">
        <w:r>
          <w:rPr>
            <w:rStyle w:val="Hyperlink"/>
            <w:rFonts w:ascii="Gadugi" w:hAnsi="Gadugi"/>
          </w:rPr>
          <w:t>Using YouTube, Films on Demand, and Weblinks/Online Resources in Blackboard</w:t>
        </w:r>
      </w:hyperlink>
      <w:bookmarkStart w:id="0" w:name="_GoBack"/>
      <w:bookmarkEnd w:id="0"/>
    </w:p>
    <w:sectPr w:rsidR="007A3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bQwNDM3NzCzMDdU0lEKTi0uzszPAykwrAUAX7n6uCwAAAA="/>
  </w:docVars>
  <w:rsids>
    <w:rsidRoot w:val="003A7B9B"/>
    <w:rsid w:val="003A7B9B"/>
    <w:rsid w:val="007A355F"/>
    <w:rsid w:val="008A598B"/>
    <w:rsid w:val="00BE5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3B2D22-F05D-4935-9C85-E4E2F78AB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598B"/>
    <w:pPr>
      <w:spacing w:after="0" w:line="240" w:lineRule="auto"/>
    </w:pPr>
    <w:rPr>
      <w:rFonts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A59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3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KZ1Ri3y2nS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6</Characters>
  <Application>Microsoft Office Word</Application>
  <DocSecurity>0</DocSecurity>
  <Lines>2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3</cp:revision>
  <dcterms:created xsi:type="dcterms:W3CDTF">2022-10-05T13:56:00Z</dcterms:created>
  <dcterms:modified xsi:type="dcterms:W3CDTF">2022-10-05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4c46d0e1908c117409be7a2c1365acd1217cfb90e824039a5875010aef3225</vt:lpwstr>
  </property>
</Properties>
</file>